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6" w:name="X57bf41e008dc9c93609f6d58ca70d0899befea3"/>
    <w:p>
      <w:pPr>
        <w:pStyle w:val="Heading1"/>
      </w:pPr>
      <w:r>
        <w:t xml:space="preserve">Cover Letter for Tailor Position in Canada Montreal</w:t>
      </w:r>
    </w:p>
    <w:p>
      <w:pPr>
        <w:pStyle w:val="FirstParagraph"/>
      </w:pPr>
      <w:r>
        <w:t xml:space="preserve">Dear [Hiring Manager's Name],</w:t>
      </w:r>
    </w:p>
    <w:p>
      <w:pPr>
        <w:pStyle w:val="BodyText"/>
      </w:pPr>
      <w:r>
        <w:t xml:space="preserve">I am writing to express my enthusiastic interest in the Tailor position at your esteemed establishment in Canada Montreal. With a deep passion for craftsmanship, precision, and the art of creating custom-fit garments, I am eager to contribute my skills and experience to a dynamic team that values tradition and innovation. As a dedicated professional with over [X years] of experience in tailoring, I have honed my abilities in crafting high-quality clothing that meets the unique needs of clients. This opportunity to join your team in Canada Montreal excites me, as it aligns perfectly with my career goals and my commitment to delivering exceptional service.</w:t>
      </w:r>
    </w:p>
    <w:bookmarkStart w:id="20" w:name="why-tailoring-matters-in-canada-montreal"/>
    <w:p>
      <w:pPr>
        <w:pStyle w:val="Heading2"/>
      </w:pPr>
      <w:r>
        <w:t xml:space="preserve">Why Tailoring Matters in Canada Montreal</w:t>
      </w:r>
    </w:p>
    <w:p>
      <w:pPr>
        <w:pStyle w:val="FirstParagraph"/>
      </w:pPr>
      <w:r>
        <w:t xml:space="preserve">Canada Montreal is a vibrant city known for its rich cultural heritage, diverse population, and thriving fashion industry. As a Tailor, I understand that the role extends beyond mere garment construction; it involves understanding the nuances of individual styles, body types, and personal stories. In Montreal, where fashion trends blend traditional craftsmanship with modern creativity, my expertise in tailoring can help bridge the gap between heritage and contemporary design. Whether it’s crafting a bespoke suit for a client's special occasion or providing alterations to ensure perfect fit, I take pride in every stitch and seam.</w:t>
      </w:r>
    </w:p>
    <w:p>
      <w:pPr>
        <w:pStyle w:val="BodyText"/>
      </w:pPr>
      <w:r>
        <w:t xml:space="preserve">Montreal's unique position as a hub for artists, designers, and entrepreneurs makes it an ideal location to showcase the value of tailored clothing. In this environment, I am motivated to collaborate with clients who appreciate the artistry behind handmade garments. My ability to work with a variety of fabrics—from classic wool to modern synthetic blends—ensures that I can meet the diverse needs of Montreal’s fashion-conscious community. Additionally, my knowledge of local trends and global fashion influences allows me to create pieces that are both functional and stylish.</w:t>
      </w:r>
    </w:p>
    <w:bookmarkEnd w:id="20"/>
    <w:bookmarkStart w:id="21" w:name="my-experience-as-a-tailor"/>
    <w:p>
      <w:pPr>
        <w:pStyle w:val="Heading2"/>
      </w:pPr>
      <w:r>
        <w:t xml:space="preserve">My Experience as a Tailor</w:t>
      </w:r>
    </w:p>
    <w:p>
      <w:pPr>
        <w:pStyle w:val="FirstParagraph"/>
      </w:pPr>
      <w:r>
        <w:t xml:space="preserve">Throughout my career, I have developed a comprehensive skill set that includes pattern making, garment construction, and meticulous attention to detail. My journey began in [City/Region], where I trained under experienced tailors and honed my craft in both traditional and modern techniques. Over the years, I have worked on a wide range of projects, from restoring vintage garments to designing custom wedding attire. Each experience has reinforced my belief that tailoring is not just a profession but an art form that requires patience, creativity, and a deep understanding of client needs.</w:t>
      </w:r>
    </w:p>
    <w:p>
      <w:pPr>
        <w:pStyle w:val="BodyText"/>
      </w:pPr>
      <w:r>
        <w:t xml:space="preserve">One of my most rewarding projects was working with a local boutique in [City/Region] to create a line of custom suits for their clientele. This involved collaborating closely with clients to understand their preferences, selecting the right fabrics, and ensuring that each garment met the highest standards of quality. The positive feedback from clients and the recognition I received from industry peers further solidified my commitment to excellence in tailoring.</w:t>
      </w:r>
    </w:p>
    <w:bookmarkEnd w:id="21"/>
    <w:bookmarkStart w:id="22" w:name="why-canada-montreal"/>
    <w:p>
      <w:pPr>
        <w:pStyle w:val="Heading2"/>
      </w:pPr>
      <w:r>
        <w:t xml:space="preserve">Why Canada Montreal?</w:t>
      </w:r>
    </w:p>
    <w:p>
      <w:pPr>
        <w:pStyle w:val="FirstParagraph"/>
      </w:pPr>
      <w:r>
        <w:t xml:space="preserve">I am particularly drawn to Canada Montreal because of its welcoming culture, thriving creative scene, and emphasis on diversity. As a Tailor, I believe that the ability to work with people from different backgrounds is essential. In Montreal, where cultures intersect and innovation thrives, I see endless opportunities to grow both professionally and personally. The city’s commitment to sustainability and ethical fashion also resonates with my values, as I strive to use eco-friendly materials and practices whenever possible.</w:t>
      </w:r>
    </w:p>
    <w:p>
      <w:pPr>
        <w:pStyle w:val="BodyText"/>
      </w:pPr>
      <w:r>
        <w:t xml:space="preserve">Moreover, Canada’s emphasis on work-life balance and community engagement aligns with my professional ethos. I am eager to contribute to a workplace that values collaboration, continuous learning, and giving back to the community. Whether it’s mentoring aspiring tailors or participating in local fashion events, I am excited about the possibility of being part of a team that shares these principles.</w:t>
      </w:r>
    </w:p>
    <w:bookmarkEnd w:id="22"/>
    <w:bookmarkStart w:id="23" w:name="Xd7517f36529c267f62a339564c176d0ee4e5bc9"/>
    <w:p>
      <w:pPr>
        <w:pStyle w:val="Heading2"/>
      </w:pPr>
      <w:r>
        <w:t xml:space="preserve">Skills and Qualities That Make Me a Strong Candidate</w:t>
      </w:r>
    </w:p>
    <w:p>
      <w:pPr>
        <w:pStyle w:val="FirstParagraph"/>
      </w:pPr>
      <w:r>
        <w:t xml:space="preserve">As a Tailor, I bring a unique combination of technical expertise and interpersonal skills. My ability to communicate effectively with clients ensures that their vision is translated into reality. I am also highly organized, able to manage multiple projects simultaneously while maintaining strict deadlines. My attention to detail guarantees that every garment is crafted with precision, from the first sketch to the final finishing touches.</w:t>
      </w:r>
    </w:p>
    <w:p>
      <w:pPr>
        <w:pStyle w:val="BodyText"/>
      </w:pPr>
      <w:r>
        <w:t xml:space="preserve">In addition to my technical skills, I possess strong problem-solving abilities. Whether it’s addressing a client’s specific request or troubleshooting a challenging pattern, I approach each task with creativity and determination. My adaptability allows me to work in fast-paced environments while maintaining high standards of quality. I am also proficient in using industry-specific tools and software, such as [specific software or machinery], which enhances my efficiency and versatility.</w:t>
      </w:r>
    </w:p>
    <w:bookmarkEnd w:id="23"/>
    <w:bookmarkStart w:id="24" w:name="commitment-to-excellence"/>
    <w:p>
      <w:pPr>
        <w:pStyle w:val="Heading2"/>
      </w:pPr>
      <w:r>
        <w:t xml:space="preserve">Commitment to Excellence</w:t>
      </w:r>
    </w:p>
    <w:p>
      <w:pPr>
        <w:pStyle w:val="FirstParagraph"/>
      </w:pPr>
      <w:r>
        <w:t xml:space="preserve">My dedication to excellence is rooted in a belief that every garment tells a story. As a Tailor, I take pride in creating pieces that not only fit perfectly but also reflect the individuality of the wearer. In Canada Montreal, where fashion is both an art and a statement, I am committed to delivering work that meets the highest standards of craftsmanship. I am also passionate about staying updated on industry trends and continuously improving my skills through workshops, certifications, and collaborations with fellow professionals.</w:t>
      </w:r>
    </w:p>
    <w:p>
      <w:pPr>
        <w:pStyle w:val="BodyText"/>
      </w:pPr>
      <w:r>
        <w:t xml:space="preserve">One of my core values is integrity. I believe in treating every client with respect and transparency, ensuring that their needs are met with honesty and professionalism. This approach has earned me a reputation for reliability and trustworthiness in the communities where I have worked. I am confident that these qualities will contribute positively to your team.</w:t>
      </w:r>
    </w:p>
    <w:bookmarkEnd w:id="24"/>
    <w:bookmarkStart w:id="25" w:name="conclusion"/>
    <w:p>
      <w:pPr>
        <w:pStyle w:val="Heading2"/>
      </w:pPr>
      <w:r>
        <w:t xml:space="preserve">Conclusion</w:t>
      </w:r>
    </w:p>
    <w:p>
      <w:pPr>
        <w:pStyle w:val="FirstParagraph"/>
      </w:pPr>
      <w:r>
        <w:t xml:space="preserve">In conclusion, I am eager to bring my expertise as a Tailor to your organization in Canada Montreal. My passion for craftsmanship, combined with my dedication to client satisfaction and professional growth, makes me an ideal candidate for this role. I am excited about the opportunity to contribute to a team that values tradition, innovation, and the art of tailoring.</w:t>
      </w:r>
    </w:p>
    <w:p>
      <w:pPr>
        <w:pStyle w:val="BodyText"/>
      </w:pPr>
      <w:r>
        <w:t xml:space="preserve">Thank you for considering my application. I would be thrilled to discuss how my skills and experiences align with your needs. Please feel free to contact me at [Your Phone Number] or [Your Email Address] at your earliest convenience. I look forward to the possibility of working together and contributing to the success of your business in Canada Montreal.</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Canada Montreal</dc:title>
  <dc:creator/>
  <dc:language>en</dc:language>
  <cp:keywords/>
  <dcterms:created xsi:type="dcterms:W3CDTF">2025-12-11T14:31:17Z</dcterms:created>
  <dcterms:modified xsi:type="dcterms:W3CDTF">2025-12-11T14:31:17Z</dcterms:modified>
</cp:coreProperties>
</file>

<file path=docProps/custom.xml><?xml version="1.0" encoding="utf-8"?>
<Properties xmlns="http://schemas.openxmlformats.org/officeDocument/2006/custom-properties" xmlns:vt="http://schemas.openxmlformats.org/officeDocument/2006/docPropsVTypes"/>
</file>